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4B533697" w:rsidR="00DD5325" w:rsidRDefault="00DD5325" w:rsidP="00DD5325"/>
        </w:tc>
        <w:tc>
          <w:tcPr>
            <w:tcW w:w="2900" w:type="dxa"/>
          </w:tcPr>
          <w:p w14:paraId="35AD2887" w14:textId="69F3DC31" w:rsidR="00DD5325" w:rsidRDefault="00DD5325" w:rsidP="00DD5325"/>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26654354" w:rsidR="00DD5325" w:rsidRDefault="00DD5325" w:rsidP="00DD5325"/>
        </w:tc>
        <w:tc>
          <w:tcPr>
            <w:tcW w:w="2900" w:type="dxa"/>
          </w:tcPr>
          <w:p w14:paraId="0AEC66F6" w14:textId="19ECA43C" w:rsidR="00DD5325" w:rsidRDefault="00DD5325" w:rsidP="00DD5325"/>
        </w:tc>
      </w:tr>
      <w:tr w:rsidR="00DD5325" w14:paraId="4975100C" w14:textId="77777777" w:rsidTr="000600CA">
        <w:tc>
          <w:tcPr>
            <w:tcW w:w="2093" w:type="dxa"/>
          </w:tcPr>
          <w:p w14:paraId="04253C56" w14:textId="13D0E966" w:rsidR="00DD5325" w:rsidRDefault="00DD5325" w:rsidP="00DD5325">
            <w:pPr>
              <w:jc w:val="center"/>
            </w:pPr>
            <w:r w:rsidRPr="007112FE">
              <w:t>UC15</w:t>
            </w:r>
          </w:p>
        </w:tc>
        <w:tc>
          <w:tcPr>
            <w:tcW w:w="3705" w:type="dxa"/>
          </w:tcPr>
          <w:p w14:paraId="23886917" w14:textId="3F3820B2" w:rsidR="00DD5325" w:rsidRDefault="00DD5325" w:rsidP="00DD5325"/>
        </w:tc>
        <w:tc>
          <w:tcPr>
            <w:tcW w:w="2900" w:type="dxa"/>
          </w:tcPr>
          <w:p w14:paraId="43345386" w14:textId="198FDDAE" w:rsidR="00DD5325" w:rsidRDefault="00DD5325" w:rsidP="00DD5325"/>
        </w:tc>
      </w:tr>
      <w:tr w:rsidR="00DD5325" w14:paraId="109C7DD3" w14:textId="77777777" w:rsidTr="000600CA">
        <w:tc>
          <w:tcPr>
            <w:tcW w:w="2093" w:type="dxa"/>
          </w:tcPr>
          <w:p w14:paraId="4C7A48FD" w14:textId="50969C6F" w:rsidR="00DD5325" w:rsidRDefault="00DD5325" w:rsidP="00DD5325">
            <w:pPr>
              <w:jc w:val="center"/>
            </w:pPr>
            <w:r w:rsidRPr="007112FE">
              <w:t>UC16</w:t>
            </w:r>
          </w:p>
        </w:tc>
        <w:tc>
          <w:tcPr>
            <w:tcW w:w="3705" w:type="dxa"/>
          </w:tcPr>
          <w:p w14:paraId="0A4F023B" w14:textId="79422810" w:rsidR="00DD5325" w:rsidRDefault="00DD5325" w:rsidP="00DD5325"/>
        </w:tc>
        <w:tc>
          <w:tcPr>
            <w:tcW w:w="2900" w:type="dxa"/>
          </w:tcPr>
          <w:p w14:paraId="14154FA1" w14:textId="492DB33E" w:rsidR="00DD5325" w:rsidRDefault="00DD5325" w:rsidP="00DD5325"/>
        </w:tc>
      </w:tr>
      <w:tr w:rsidR="00DD5325" w14:paraId="3B388712" w14:textId="77777777" w:rsidTr="000600CA">
        <w:tc>
          <w:tcPr>
            <w:tcW w:w="2093" w:type="dxa"/>
          </w:tcPr>
          <w:p w14:paraId="2187A5BB" w14:textId="3CFC38DF" w:rsidR="00DD5325" w:rsidRDefault="00DD5325" w:rsidP="00DD5325">
            <w:pPr>
              <w:jc w:val="center"/>
            </w:pPr>
            <w:r w:rsidRPr="007112FE">
              <w:t>UC17</w:t>
            </w:r>
          </w:p>
        </w:tc>
        <w:tc>
          <w:tcPr>
            <w:tcW w:w="3705" w:type="dxa"/>
          </w:tcPr>
          <w:p w14:paraId="6BEDB905" w14:textId="6EE7B34F" w:rsidR="00DD5325" w:rsidRDefault="00DD5325" w:rsidP="00DD5325"/>
        </w:tc>
        <w:tc>
          <w:tcPr>
            <w:tcW w:w="2900" w:type="dxa"/>
          </w:tcPr>
          <w:p w14:paraId="19DFD69A" w14:textId="1C150EDB" w:rsidR="00DD5325" w:rsidRDefault="00DD5325" w:rsidP="00DD5325"/>
        </w:tc>
      </w:tr>
      <w:tr w:rsidR="00DD5325" w14:paraId="1432559A" w14:textId="77777777" w:rsidTr="000600CA">
        <w:tc>
          <w:tcPr>
            <w:tcW w:w="2093" w:type="dxa"/>
          </w:tcPr>
          <w:p w14:paraId="27185954" w14:textId="331EA817" w:rsidR="00DD5325" w:rsidRDefault="00DD5325" w:rsidP="00DD5325">
            <w:pPr>
              <w:jc w:val="center"/>
            </w:pPr>
            <w:r w:rsidRPr="007112FE">
              <w:t>UC18</w:t>
            </w:r>
          </w:p>
        </w:tc>
        <w:tc>
          <w:tcPr>
            <w:tcW w:w="3705" w:type="dxa"/>
          </w:tcPr>
          <w:p w14:paraId="6C27B983" w14:textId="6FE1A97B" w:rsidR="00DD5325" w:rsidRDefault="00DD5325" w:rsidP="00DD5325">
            <w:r>
              <w:t>Admin Delete Car Model</w:t>
            </w:r>
          </w:p>
        </w:tc>
        <w:tc>
          <w:tcPr>
            <w:tcW w:w="2900" w:type="dxa"/>
          </w:tcPr>
          <w:p w14:paraId="4B04DA2A" w14:textId="246E306D" w:rsidR="00DD5325" w:rsidRDefault="00DD5325" w:rsidP="00DD5325">
            <w:r>
              <w:t>Functional, GUI</w:t>
            </w:r>
          </w:p>
        </w:tc>
      </w:tr>
      <w:tr w:rsidR="00DD5325" w14:paraId="0553A69A" w14:textId="77777777" w:rsidTr="000600CA">
        <w:tc>
          <w:tcPr>
            <w:tcW w:w="2093" w:type="dxa"/>
          </w:tcPr>
          <w:p w14:paraId="7DE99617" w14:textId="3A235578" w:rsidR="00DD5325" w:rsidRDefault="00DD5325" w:rsidP="00DD5325">
            <w:pPr>
              <w:jc w:val="center"/>
            </w:pPr>
            <w:r w:rsidRPr="007112FE">
              <w:t>UC19</w:t>
            </w:r>
          </w:p>
        </w:tc>
        <w:tc>
          <w:tcPr>
            <w:tcW w:w="3705" w:type="dxa"/>
          </w:tcPr>
          <w:p w14:paraId="052FE28D" w14:textId="6AE36459" w:rsidR="00DD5325" w:rsidRDefault="00DD5325" w:rsidP="00DD5325">
            <w:r>
              <w:t>Admin Add Gallery</w:t>
            </w:r>
          </w:p>
        </w:tc>
        <w:tc>
          <w:tcPr>
            <w:tcW w:w="2900" w:type="dxa"/>
          </w:tcPr>
          <w:p w14:paraId="1912E7CF" w14:textId="308D9A0D" w:rsidR="00DD5325" w:rsidRDefault="00DD5325" w:rsidP="00DD5325">
            <w:r>
              <w:t>Functional, GUI</w:t>
            </w:r>
          </w:p>
        </w:tc>
      </w:tr>
      <w:tr w:rsidR="00DD5325" w14:paraId="387503E8" w14:textId="77777777" w:rsidTr="000600CA">
        <w:tc>
          <w:tcPr>
            <w:tcW w:w="2093" w:type="dxa"/>
          </w:tcPr>
          <w:p w14:paraId="08EF1181" w14:textId="7892B1A2" w:rsidR="00DD5325" w:rsidRDefault="00DD5325" w:rsidP="00DD5325">
            <w:pPr>
              <w:jc w:val="center"/>
            </w:pPr>
            <w:r w:rsidRPr="007112FE">
              <w:t>UC20</w:t>
            </w:r>
          </w:p>
        </w:tc>
        <w:tc>
          <w:tcPr>
            <w:tcW w:w="3705" w:type="dxa"/>
          </w:tcPr>
          <w:p w14:paraId="567F412D" w14:textId="6D9338A3" w:rsidR="00DD5325" w:rsidRDefault="00DD5325" w:rsidP="00DD5325">
            <w:r>
              <w:t>Admin Edit Gallery</w:t>
            </w:r>
          </w:p>
        </w:tc>
        <w:tc>
          <w:tcPr>
            <w:tcW w:w="2900" w:type="dxa"/>
          </w:tcPr>
          <w:p w14:paraId="6AF447D7" w14:textId="43F0C7D1" w:rsidR="00DD5325" w:rsidRDefault="00DD5325" w:rsidP="00DD5325">
            <w:r>
              <w:t>Functional, GUI</w:t>
            </w:r>
          </w:p>
        </w:tc>
      </w:tr>
      <w:tr w:rsidR="00DD5325" w14:paraId="420FC435" w14:textId="77777777" w:rsidTr="000600CA">
        <w:tc>
          <w:tcPr>
            <w:tcW w:w="2093" w:type="dxa"/>
          </w:tcPr>
          <w:p w14:paraId="301193A9" w14:textId="2EB59A46" w:rsidR="00DD5325" w:rsidRDefault="00DD5325" w:rsidP="00DD5325">
            <w:pPr>
              <w:jc w:val="center"/>
            </w:pPr>
            <w:r w:rsidRPr="007112FE">
              <w:t>UC21</w:t>
            </w:r>
          </w:p>
        </w:tc>
        <w:tc>
          <w:tcPr>
            <w:tcW w:w="3705" w:type="dxa"/>
          </w:tcPr>
          <w:p w14:paraId="2D5A7CC8" w14:textId="67B38AA9" w:rsidR="00DD5325" w:rsidRDefault="00DD5325" w:rsidP="00DD5325">
            <w:r>
              <w:t>Admin Delete Gallery</w:t>
            </w:r>
          </w:p>
        </w:tc>
        <w:tc>
          <w:tcPr>
            <w:tcW w:w="2900" w:type="dxa"/>
          </w:tcPr>
          <w:p w14:paraId="0371DBF4" w14:textId="7E2F3FFB" w:rsidR="00DD5325" w:rsidRDefault="00DD5325" w:rsidP="00DD5325">
            <w:r>
              <w:t>Functional, GUI</w:t>
            </w:r>
          </w:p>
        </w:tc>
      </w:tr>
      <w:tr w:rsidR="00DD5325" w14:paraId="6AAD34C9" w14:textId="77777777" w:rsidTr="000600CA">
        <w:tc>
          <w:tcPr>
            <w:tcW w:w="2093" w:type="dxa"/>
          </w:tcPr>
          <w:p w14:paraId="1F17E52E" w14:textId="07EC442D" w:rsidR="00DD5325" w:rsidRDefault="00DD5325" w:rsidP="00DD5325">
            <w:pPr>
              <w:jc w:val="center"/>
            </w:pPr>
            <w:r w:rsidRPr="007112FE">
              <w:t>UC22</w:t>
            </w:r>
          </w:p>
        </w:tc>
        <w:tc>
          <w:tcPr>
            <w:tcW w:w="3705" w:type="dxa"/>
          </w:tcPr>
          <w:p w14:paraId="72BFE3DC" w14:textId="0F83F93A" w:rsidR="00DD5325" w:rsidRDefault="00DD5325" w:rsidP="00DD5325">
            <w:r>
              <w:t>Admin Add Promos</w:t>
            </w:r>
          </w:p>
        </w:tc>
        <w:tc>
          <w:tcPr>
            <w:tcW w:w="2900" w:type="dxa"/>
          </w:tcPr>
          <w:p w14:paraId="46955A12" w14:textId="54FCD3C7" w:rsidR="00DD5325" w:rsidRDefault="00DD5325" w:rsidP="00DD5325">
            <w:r>
              <w:t>Functional, GUI</w:t>
            </w:r>
          </w:p>
        </w:tc>
      </w:tr>
      <w:tr w:rsidR="00DD5325" w14:paraId="6D12669C" w14:textId="77777777" w:rsidTr="000600CA">
        <w:tc>
          <w:tcPr>
            <w:tcW w:w="2093" w:type="dxa"/>
          </w:tcPr>
          <w:p w14:paraId="39647AB6" w14:textId="0E003689" w:rsidR="00DD5325" w:rsidRDefault="00DD5325" w:rsidP="00DD5325">
            <w:pPr>
              <w:jc w:val="center"/>
            </w:pPr>
            <w:r w:rsidRPr="007112FE">
              <w:t>UC23</w:t>
            </w:r>
          </w:p>
        </w:tc>
        <w:tc>
          <w:tcPr>
            <w:tcW w:w="3705" w:type="dxa"/>
          </w:tcPr>
          <w:p w14:paraId="5EC47D7F" w14:textId="205BF412" w:rsidR="00DD5325" w:rsidRDefault="00DD5325" w:rsidP="00DD5325">
            <w:r>
              <w:t>Admin Edit Promos</w:t>
            </w:r>
          </w:p>
        </w:tc>
        <w:tc>
          <w:tcPr>
            <w:tcW w:w="2900" w:type="dxa"/>
          </w:tcPr>
          <w:p w14:paraId="330F4D3A" w14:textId="1CECA80A" w:rsidR="00DD5325" w:rsidRDefault="00DD5325" w:rsidP="00DD5325">
            <w:r>
              <w:t>Functional, GUI</w:t>
            </w:r>
          </w:p>
        </w:tc>
      </w:tr>
      <w:tr w:rsidR="00DD5325" w14:paraId="1D1A9104" w14:textId="77777777" w:rsidTr="000600CA">
        <w:tc>
          <w:tcPr>
            <w:tcW w:w="2093" w:type="dxa"/>
          </w:tcPr>
          <w:p w14:paraId="654AE1ED" w14:textId="3938E47C" w:rsidR="00DD5325" w:rsidRDefault="00DD5325" w:rsidP="00DD5325">
            <w:pPr>
              <w:jc w:val="center"/>
            </w:pPr>
            <w:r w:rsidRPr="007112FE">
              <w:t>UC24</w:t>
            </w:r>
          </w:p>
        </w:tc>
        <w:tc>
          <w:tcPr>
            <w:tcW w:w="3705" w:type="dxa"/>
          </w:tcPr>
          <w:p w14:paraId="04CA2578" w14:textId="4D21FD7F" w:rsidR="00DD5325" w:rsidRDefault="00DD5325" w:rsidP="00DD5325">
            <w:r>
              <w:t>Admin Delete Promos</w:t>
            </w:r>
          </w:p>
        </w:tc>
        <w:tc>
          <w:tcPr>
            <w:tcW w:w="2900" w:type="dxa"/>
          </w:tcPr>
          <w:p w14:paraId="5A0C18A6" w14:textId="2C06C4E8" w:rsidR="00DD5325" w:rsidRDefault="00DD5325" w:rsidP="00DD5325">
            <w:r>
              <w:t>Functional, GUI</w:t>
            </w:r>
          </w:p>
        </w:tc>
      </w:tr>
      <w:tr w:rsidR="00DD5325" w14:paraId="25E5EFB1" w14:textId="77777777" w:rsidTr="000600CA">
        <w:tc>
          <w:tcPr>
            <w:tcW w:w="2093" w:type="dxa"/>
          </w:tcPr>
          <w:p w14:paraId="5AD94B98" w14:textId="56A24429" w:rsidR="00DD5325" w:rsidRDefault="00DD5325" w:rsidP="00DD5325">
            <w:pPr>
              <w:jc w:val="center"/>
            </w:pPr>
            <w:r w:rsidRPr="007112FE">
              <w:t>UC25</w:t>
            </w:r>
          </w:p>
        </w:tc>
        <w:tc>
          <w:tcPr>
            <w:tcW w:w="3705" w:type="dxa"/>
          </w:tcPr>
          <w:p w14:paraId="5D35EAFF" w14:textId="102D4A9E" w:rsidR="00DD5325" w:rsidRDefault="00DD5325" w:rsidP="00DD5325">
            <w:r>
              <w:t>Admin Add FAQs</w:t>
            </w:r>
          </w:p>
        </w:tc>
        <w:tc>
          <w:tcPr>
            <w:tcW w:w="2900" w:type="dxa"/>
          </w:tcPr>
          <w:p w14:paraId="78851E3D" w14:textId="349437C9" w:rsidR="00DD5325" w:rsidRDefault="00DD5325" w:rsidP="00DD5325">
            <w:r>
              <w:t>Functional, GUI</w:t>
            </w:r>
          </w:p>
        </w:tc>
      </w:tr>
      <w:tr w:rsidR="00DD5325" w14:paraId="54EBF45B" w14:textId="77777777" w:rsidTr="000600CA">
        <w:tc>
          <w:tcPr>
            <w:tcW w:w="2093" w:type="dxa"/>
          </w:tcPr>
          <w:p w14:paraId="27A1393A" w14:textId="2A1DADF1" w:rsidR="00DD5325" w:rsidRDefault="00DD5325" w:rsidP="00DD5325">
            <w:pPr>
              <w:jc w:val="center"/>
            </w:pPr>
            <w:r w:rsidRPr="007112FE">
              <w:t>UC26</w:t>
            </w:r>
          </w:p>
        </w:tc>
        <w:tc>
          <w:tcPr>
            <w:tcW w:w="3705" w:type="dxa"/>
          </w:tcPr>
          <w:p w14:paraId="6F1D2010" w14:textId="0949B8C6" w:rsidR="00DD5325" w:rsidRDefault="00DD5325" w:rsidP="00DD5325">
            <w:r>
              <w:t>Admin Edit FAQs</w:t>
            </w:r>
          </w:p>
        </w:tc>
        <w:tc>
          <w:tcPr>
            <w:tcW w:w="2900" w:type="dxa"/>
          </w:tcPr>
          <w:p w14:paraId="4B63F648" w14:textId="6C423694" w:rsidR="00DD5325" w:rsidRDefault="00DD5325" w:rsidP="00DD5325">
            <w:r>
              <w:t>Functional, GUI</w:t>
            </w:r>
          </w:p>
        </w:tc>
      </w:tr>
      <w:tr w:rsidR="00DD5325" w14:paraId="1DCDED7E" w14:textId="77777777" w:rsidTr="000600CA">
        <w:tc>
          <w:tcPr>
            <w:tcW w:w="2093" w:type="dxa"/>
          </w:tcPr>
          <w:p w14:paraId="2ED2F72A" w14:textId="4FA6B03F" w:rsidR="00DD5325" w:rsidRDefault="00DD5325" w:rsidP="00DD5325">
            <w:pPr>
              <w:jc w:val="center"/>
            </w:pPr>
            <w:r w:rsidRPr="007112FE">
              <w:t>UC27</w:t>
            </w:r>
          </w:p>
        </w:tc>
        <w:tc>
          <w:tcPr>
            <w:tcW w:w="3705" w:type="dxa"/>
          </w:tcPr>
          <w:p w14:paraId="6E60CE56" w14:textId="0AAA8682" w:rsidR="00DD5325" w:rsidRDefault="00DD5325" w:rsidP="00DD5325">
            <w:r>
              <w:t>Admin Delete FAQs</w:t>
            </w:r>
          </w:p>
        </w:tc>
        <w:tc>
          <w:tcPr>
            <w:tcW w:w="2900" w:type="dxa"/>
          </w:tcPr>
          <w:p w14:paraId="12D8AF68" w14:textId="4AF6CF11" w:rsidR="00DD5325" w:rsidRDefault="00DD5325" w:rsidP="00DD5325">
            <w:r>
              <w:t>Functional, GUI</w:t>
            </w:r>
          </w:p>
        </w:tc>
      </w:tr>
      <w:tr w:rsidR="00DD5325" w14:paraId="7EF36EC9" w14:textId="77777777" w:rsidTr="000600CA">
        <w:tc>
          <w:tcPr>
            <w:tcW w:w="2093" w:type="dxa"/>
          </w:tcPr>
          <w:p w14:paraId="27299C8E" w14:textId="48C4357B" w:rsidR="00DD5325" w:rsidRDefault="00DD5325" w:rsidP="00DD5325">
            <w:pPr>
              <w:jc w:val="center"/>
            </w:pPr>
            <w:r w:rsidRPr="007112FE">
              <w:t>UC28</w:t>
            </w:r>
          </w:p>
        </w:tc>
        <w:tc>
          <w:tcPr>
            <w:tcW w:w="3705" w:type="dxa"/>
          </w:tcPr>
          <w:p w14:paraId="0267B5E7" w14:textId="2BFFFC19" w:rsidR="00DD5325" w:rsidRDefault="00DD5325" w:rsidP="00DD5325">
            <w:r>
              <w:t>Admin Delete Reviews</w:t>
            </w:r>
          </w:p>
        </w:tc>
        <w:tc>
          <w:tcPr>
            <w:tcW w:w="2900" w:type="dxa"/>
          </w:tcPr>
          <w:p w14:paraId="5FBA08E0" w14:textId="1129D882" w:rsidR="00DD5325" w:rsidRDefault="00DD5325" w:rsidP="00DD5325">
            <w:r>
              <w:t>Functional, GUI</w:t>
            </w:r>
          </w:p>
        </w:tc>
      </w:tr>
      <w:tr w:rsidR="00DD5325" w14:paraId="6445DBF5" w14:textId="77777777" w:rsidTr="000600CA">
        <w:tc>
          <w:tcPr>
            <w:tcW w:w="2093" w:type="dxa"/>
          </w:tcPr>
          <w:p w14:paraId="26E50485" w14:textId="2A448C4C" w:rsidR="00DD5325" w:rsidRDefault="00DD5325" w:rsidP="00DD5325">
            <w:pPr>
              <w:jc w:val="center"/>
            </w:pPr>
            <w:r w:rsidRPr="007112FE">
              <w:t>UC29</w:t>
            </w:r>
          </w:p>
        </w:tc>
        <w:tc>
          <w:tcPr>
            <w:tcW w:w="3705" w:type="dxa"/>
          </w:tcPr>
          <w:p w14:paraId="3AEB2EAB" w14:textId="266FAFDB" w:rsidR="00DD5325" w:rsidRDefault="00DD5325" w:rsidP="00DD5325">
            <w:r>
              <w:t>Admin Access Rendered Services</w:t>
            </w:r>
          </w:p>
        </w:tc>
        <w:tc>
          <w:tcPr>
            <w:tcW w:w="2900" w:type="dxa"/>
          </w:tcPr>
          <w:p w14:paraId="6B6A337B" w14:textId="27316064" w:rsidR="00DD5325" w:rsidRDefault="00DD5325" w:rsidP="00DD5325">
            <w:r>
              <w:t>Functional, GUI</w:t>
            </w:r>
          </w:p>
        </w:tc>
      </w:tr>
      <w:tr w:rsidR="00DD5325" w14:paraId="2C20D654" w14:textId="77777777" w:rsidTr="000600CA">
        <w:tc>
          <w:tcPr>
            <w:tcW w:w="2093" w:type="dxa"/>
          </w:tcPr>
          <w:p w14:paraId="6E6BEEE7" w14:textId="22C70692" w:rsidR="00DD5325" w:rsidRDefault="00DD5325" w:rsidP="00DD5325">
            <w:pPr>
              <w:jc w:val="center"/>
            </w:pPr>
            <w:r w:rsidRPr="007112FE">
              <w:t>UC30</w:t>
            </w:r>
          </w:p>
        </w:tc>
        <w:tc>
          <w:tcPr>
            <w:tcW w:w="3705" w:type="dxa"/>
          </w:tcPr>
          <w:p w14:paraId="3DB90223" w14:textId="60E8916D" w:rsidR="00DD5325" w:rsidRDefault="00DD5325" w:rsidP="00DD5325">
            <w:r>
              <w:t>Admin Access Rating Statistics</w:t>
            </w:r>
          </w:p>
        </w:tc>
        <w:tc>
          <w:tcPr>
            <w:tcW w:w="2900" w:type="dxa"/>
          </w:tcPr>
          <w:p w14:paraId="7D93DA0B" w14:textId="04BDD4CD" w:rsidR="00DD5325" w:rsidRDefault="00DD5325" w:rsidP="00DD5325">
            <w:r>
              <w:t>Functional, GUI</w:t>
            </w:r>
          </w:p>
        </w:tc>
      </w:tr>
      <w:tr w:rsidR="00DD5325" w14:paraId="141E16BE" w14:textId="77777777" w:rsidTr="000600CA">
        <w:tc>
          <w:tcPr>
            <w:tcW w:w="2093" w:type="dxa"/>
          </w:tcPr>
          <w:p w14:paraId="1D50CDDA" w14:textId="4853C30A" w:rsidR="00DD5325" w:rsidRDefault="00DD5325" w:rsidP="00DD5325">
            <w:pPr>
              <w:jc w:val="center"/>
            </w:pPr>
            <w:r w:rsidRPr="007112FE">
              <w:lastRenderedPageBreak/>
              <w:t>UC31</w:t>
            </w:r>
          </w:p>
        </w:tc>
        <w:tc>
          <w:tcPr>
            <w:tcW w:w="3705" w:type="dxa"/>
          </w:tcPr>
          <w:p w14:paraId="3FF5E2C3" w14:textId="326049AB" w:rsidR="00DD5325" w:rsidRDefault="00DD5325" w:rsidP="00DD5325">
            <w:r>
              <w:t>Admin Access Reservation Statistics</w:t>
            </w:r>
          </w:p>
        </w:tc>
        <w:tc>
          <w:tcPr>
            <w:tcW w:w="2900" w:type="dxa"/>
          </w:tcPr>
          <w:p w14:paraId="57092004" w14:textId="1FC4B809" w:rsidR="00DD5325" w:rsidRDefault="00DD5325" w:rsidP="00DD5325">
            <w:r>
              <w:t>Functional, GUI</w:t>
            </w:r>
          </w:p>
        </w:tc>
      </w:tr>
      <w:tr w:rsidR="00DD5325" w14:paraId="0D61E657" w14:textId="77777777" w:rsidTr="000600CA">
        <w:tc>
          <w:tcPr>
            <w:tcW w:w="2093" w:type="dxa"/>
          </w:tcPr>
          <w:p w14:paraId="64FB0CC9" w14:textId="506E32B8" w:rsidR="00DD5325" w:rsidRDefault="00DD5325" w:rsidP="00DD5325">
            <w:pPr>
              <w:jc w:val="center"/>
            </w:pPr>
            <w:r w:rsidRPr="007112FE">
              <w:t>UC32</w:t>
            </w:r>
          </w:p>
        </w:tc>
        <w:tc>
          <w:tcPr>
            <w:tcW w:w="3705" w:type="dxa"/>
          </w:tcPr>
          <w:p w14:paraId="0E266A4B" w14:textId="5A235D16" w:rsidR="00DD5325" w:rsidRDefault="00DD5325" w:rsidP="00DD5325">
            <w:r>
              <w:t>Admin Access Rating Statistics</w:t>
            </w:r>
          </w:p>
        </w:tc>
        <w:tc>
          <w:tcPr>
            <w:tcW w:w="2900" w:type="dxa"/>
          </w:tcPr>
          <w:p w14:paraId="72C8689B" w14:textId="1E700A5A" w:rsidR="00DD5325" w:rsidRDefault="00DD5325" w:rsidP="00DD5325">
            <w:r>
              <w:t>Functional, GUI</w:t>
            </w:r>
          </w:p>
        </w:tc>
      </w:tr>
      <w:tr w:rsidR="00DD5325" w14:paraId="3E58263E" w14:textId="77777777" w:rsidTr="000600CA">
        <w:tc>
          <w:tcPr>
            <w:tcW w:w="2093" w:type="dxa"/>
          </w:tcPr>
          <w:p w14:paraId="2A9B6298" w14:textId="49A95999" w:rsidR="00DD5325" w:rsidRDefault="00DD5325" w:rsidP="00DD5325">
            <w:pPr>
              <w:jc w:val="center"/>
            </w:pPr>
            <w:r w:rsidRPr="007112FE">
              <w:t>UC33</w:t>
            </w:r>
          </w:p>
        </w:tc>
        <w:tc>
          <w:tcPr>
            <w:tcW w:w="3705" w:type="dxa"/>
          </w:tcPr>
          <w:p w14:paraId="2622331E" w14:textId="70C7250F" w:rsidR="00DD5325" w:rsidRDefault="00DD5325" w:rsidP="00DD5325">
            <w:r w:rsidRPr="007112FE">
              <w:t>Admin Access Customer Account Statistics</w:t>
            </w:r>
          </w:p>
        </w:tc>
        <w:tc>
          <w:tcPr>
            <w:tcW w:w="2900" w:type="dxa"/>
          </w:tcPr>
          <w:p w14:paraId="090FCDD5" w14:textId="22E5A437" w:rsidR="00DD5325" w:rsidRDefault="00DD5325" w:rsidP="00DD5325">
            <w:r w:rsidRPr="007112FE">
              <w:t>Functional, GUI</w:t>
            </w:r>
          </w:p>
        </w:tc>
      </w:tr>
      <w:tr w:rsidR="00DD5325" w14:paraId="399468D5" w14:textId="77777777" w:rsidTr="000600CA">
        <w:tc>
          <w:tcPr>
            <w:tcW w:w="2093" w:type="dxa"/>
          </w:tcPr>
          <w:p w14:paraId="07154429" w14:textId="0A43CD8E" w:rsidR="00DD5325" w:rsidRDefault="00DD5325" w:rsidP="00DD5325">
            <w:pPr>
              <w:jc w:val="center"/>
            </w:pPr>
            <w:r w:rsidRPr="007112FE">
              <w:t>UC34</w:t>
            </w:r>
          </w:p>
        </w:tc>
        <w:tc>
          <w:tcPr>
            <w:tcW w:w="3705" w:type="dxa"/>
          </w:tcPr>
          <w:p w14:paraId="55E47FC8" w14:textId="5D8AC104" w:rsidR="00DD5325" w:rsidRDefault="00DD5325" w:rsidP="00DD5325">
            <w:r w:rsidRPr="007112FE">
              <w:t>Admin Access Website Visit Statistics</w:t>
            </w:r>
          </w:p>
        </w:tc>
        <w:tc>
          <w:tcPr>
            <w:tcW w:w="2900" w:type="dxa"/>
          </w:tcPr>
          <w:p w14:paraId="3A06FFE9" w14:textId="2F1B8F18" w:rsidR="00DD5325" w:rsidRDefault="00DD5325" w:rsidP="00DD5325">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5C99E" w14:textId="77777777" w:rsidR="00F41D76" w:rsidRDefault="00F41D76" w:rsidP="000612CB">
      <w:r>
        <w:separator/>
      </w:r>
    </w:p>
    <w:p w14:paraId="3CC48545" w14:textId="77777777" w:rsidR="00F41D76" w:rsidRDefault="00F41D76"/>
  </w:endnote>
  <w:endnote w:type="continuationSeparator" w:id="0">
    <w:p w14:paraId="6A9E39EF" w14:textId="77777777" w:rsidR="00F41D76" w:rsidRDefault="00F41D76" w:rsidP="000612CB">
      <w:r>
        <w:continuationSeparator/>
      </w:r>
    </w:p>
    <w:p w14:paraId="53217DEF" w14:textId="77777777" w:rsidR="00F41D76" w:rsidRDefault="00F41D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9A941" w14:textId="77777777" w:rsidR="00F41D76" w:rsidRDefault="00F41D76" w:rsidP="000612CB">
      <w:r>
        <w:separator/>
      </w:r>
    </w:p>
    <w:p w14:paraId="084F249E" w14:textId="77777777" w:rsidR="00F41D76" w:rsidRDefault="00F41D76"/>
  </w:footnote>
  <w:footnote w:type="continuationSeparator" w:id="0">
    <w:p w14:paraId="2E36FD38" w14:textId="77777777" w:rsidR="00F41D76" w:rsidRDefault="00F41D76" w:rsidP="000612CB">
      <w:r>
        <w:continuationSeparator/>
      </w:r>
    </w:p>
    <w:p w14:paraId="0E9D2071" w14:textId="77777777" w:rsidR="00F41D76" w:rsidRDefault="00F41D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91</TotalTime>
  <Pages>30</Pages>
  <Words>5286</Words>
  <Characters>3013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80</cp:revision>
  <cp:lastPrinted>2012-05-30T05:01:00Z</cp:lastPrinted>
  <dcterms:created xsi:type="dcterms:W3CDTF">2019-01-07T09:22:00Z</dcterms:created>
  <dcterms:modified xsi:type="dcterms:W3CDTF">2023-09-13T13:2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